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f2d21b</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3f8e5fe0-f278-4ef1-a12c-d2dc6f771df4"/>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2e209134-3022-4dfb-b184-1d75a24da335"/>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c28c22c8-938a-454d-986a-7aa58d9857db"/>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10:51Z</dcterms:created>
  <dcterms:modified xsi:type="dcterms:W3CDTF">2023-07-24T16:1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